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1424145" w14:textId="77777777" w:rsidR="00E03A49" w:rsidRDefault="00E03A49" w:rsidP="00E03A49">
      <w:bookmarkStart w:id="0" w:name="_GoBack"/>
      <w:bookmarkEnd w:id="0"/>
      <w:r>
        <w:t>Supplementary Table 1.</w:t>
      </w:r>
    </w:p>
    <w:p w14:paraId="35CEAC6A" w14:textId="77777777" w:rsidR="00E03A49" w:rsidRDefault="00E03A49" w:rsidP="00E03A49">
      <w:r>
        <w:t>Table S1. Paraoxonase 1 phenotype distribution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49"/>
        <w:gridCol w:w="2267"/>
        <w:gridCol w:w="2267"/>
        <w:gridCol w:w="2267"/>
      </w:tblGrid>
      <w:tr w:rsidR="00E03A49" w14:paraId="7E28219A" w14:textId="77777777" w:rsidTr="00BC6B40">
        <w:tc>
          <w:tcPr>
            <w:tcW w:w="2549" w:type="dxa"/>
          </w:tcPr>
          <w:p w14:paraId="54B928C3" w14:textId="77777777" w:rsidR="00E03A49" w:rsidRPr="003C51D6" w:rsidRDefault="00E03A49" w:rsidP="00BC6B40">
            <w:pPr>
              <w:rPr>
                <w:rFonts w:ascii="Times New Roman" w:hAnsi="Times New Roman" w:cs="Times New Roman"/>
              </w:rPr>
            </w:pPr>
            <w:r w:rsidRPr="003C51D6">
              <w:rPr>
                <w:rFonts w:ascii="Times New Roman" w:hAnsi="Times New Roman" w:cs="Times New Roman"/>
              </w:rPr>
              <w:t>PON1 192 phenotype</w:t>
            </w:r>
          </w:p>
        </w:tc>
        <w:tc>
          <w:tcPr>
            <w:tcW w:w="2267" w:type="dxa"/>
          </w:tcPr>
          <w:p w14:paraId="5E5D9AE7" w14:textId="77777777" w:rsidR="00E03A49" w:rsidRPr="003C51D6" w:rsidRDefault="00E03A49" w:rsidP="00BC6B40">
            <w:pPr>
              <w:rPr>
                <w:rFonts w:ascii="Times New Roman" w:hAnsi="Times New Roman" w:cs="Times New Roman"/>
              </w:rPr>
            </w:pPr>
            <w:proofErr w:type="spellStart"/>
            <w:r w:rsidRPr="003C51D6">
              <w:rPr>
                <w:rFonts w:ascii="Times New Roman" w:hAnsi="Times New Roman" w:cs="Times New Roman"/>
              </w:rPr>
              <w:t>Gln</w:t>
            </w:r>
            <w:proofErr w:type="spellEnd"/>
            <w:r w:rsidRPr="003C51D6">
              <w:rPr>
                <w:rFonts w:ascii="Times New Roman" w:hAnsi="Times New Roman" w:cs="Times New Roman"/>
              </w:rPr>
              <w:t>/</w:t>
            </w:r>
            <w:proofErr w:type="spellStart"/>
            <w:r w:rsidRPr="003C51D6">
              <w:rPr>
                <w:rFonts w:ascii="Times New Roman" w:hAnsi="Times New Roman" w:cs="Times New Roman"/>
              </w:rPr>
              <w:t>Gln</w:t>
            </w:r>
            <w:proofErr w:type="spellEnd"/>
            <w:r w:rsidRPr="003C51D6">
              <w:rPr>
                <w:rFonts w:ascii="Times New Roman" w:hAnsi="Times New Roman" w:cs="Times New Roman"/>
              </w:rPr>
              <w:t xml:space="preserve"> (N)</w:t>
            </w:r>
          </w:p>
        </w:tc>
        <w:tc>
          <w:tcPr>
            <w:tcW w:w="2267" w:type="dxa"/>
          </w:tcPr>
          <w:p w14:paraId="480C767F" w14:textId="77777777" w:rsidR="00E03A49" w:rsidRPr="003C51D6" w:rsidRDefault="00E03A49" w:rsidP="00BC6B40">
            <w:pPr>
              <w:rPr>
                <w:rFonts w:ascii="Times New Roman" w:hAnsi="Times New Roman" w:cs="Times New Roman"/>
              </w:rPr>
            </w:pPr>
            <w:proofErr w:type="spellStart"/>
            <w:r w:rsidRPr="003C51D6">
              <w:rPr>
                <w:rFonts w:ascii="Times New Roman" w:hAnsi="Times New Roman" w:cs="Times New Roman"/>
              </w:rPr>
              <w:t>Gln</w:t>
            </w:r>
            <w:proofErr w:type="spellEnd"/>
            <w:r w:rsidRPr="003C51D6">
              <w:rPr>
                <w:rFonts w:ascii="Times New Roman" w:hAnsi="Times New Roman" w:cs="Times New Roman"/>
              </w:rPr>
              <w:t>/</w:t>
            </w:r>
            <w:proofErr w:type="spellStart"/>
            <w:r w:rsidRPr="003C51D6">
              <w:rPr>
                <w:rFonts w:ascii="Times New Roman" w:hAnsi="Times New Roman" w:cs="Times New Roman"/>
              </w:rPr>
              <w:t>Arg</w:t>
            </w:r>
            <w:proofErr w:type="spellEnd"/>
            <w:r w:rsidRPr="003C51D6">
              <w:rPr>
                <w:rFonts w:ascii="Times New Roman" w:hAnsi="Times New Roman" w:cs="Times New Roman"/>
              </w:rPr>
              <w:t xml:space="preserve"> (N)</w:t>
            </w:r>
          </w:p>
        </w:tc>
        <w:tc>
          <w:tcPr>
            <w:tcW w:w="2267" w:type="dxa"/>
          </w:tcPr>
          <w:p w14:paraId="212AB32A" w14:textId="77777777" w:rsidR="00E03A49" w:rsidRPr="003C51D6" w:rsidRDefault="00E03A49" w:rsidP="00BC6B40">
            <w:pPr>
              <w:rPr>
                <w:rFonts w:ascii="Times New Roman" w:hAnsi="Times New Roman" w:cs="Times New Roman"/>
              </w:rPr>
            </w:pPr>
            <w:proofErr w:type="spellStart"/>
            <w:r w:rsidRPr="003C51D6">
              <w:rPr>
                <w:rFonts w:ascii="Times New Roman" w:hAnsi="Times New Roman" w:cs="Times New Roman"/>
              </w:rPr>
              <w:t>Arg</w:t>
            </w:r>
            <w:proofErr w:type="spellEnd"/>
            <w:r w:rsidRPr="003C51D6">
              <w:rPr>
                <w:rFonts w:ascii="Times New Roman" w:hAnsi="Times New Roman" w:cs="Times New Roman"/>
              </w:rPr>
              <w:t>/</w:t>
            </w:r>
            <w:proofErr w:type="spellStart"/>
            <w:r w:rsidRPr="003C51D6">
              <w:rPr>
                <w:rFonts w:ascii="Times New Roman" w:hAnsi="Times New Roman" w:cs="Times New Roman"/>
              </w:rPr>
              <w:t>Arg</w:t>
            </w:r>
            <w:proofErr w:type="spellEnd"/>
            <w:r w:rsidRPr="003C51D6">
              <w:rPr>
                <w:rFonts w:ascii="Times New Roman" w:hAnsi="Times New Roman" w:cs="Times New Roman"/>
              </w:rPr>
              <w:t xml:space="preserve"> (N)</w:t>
            </w:r>
          </w:p>
        </w:tc>
      </w:tr>
      <w:tr w:rsidR="00E03A49" w14:paraId="69992DA7" w14:textId="77777777" w:rsidTr="00BC6B40">
        <w:tc>
          <w:tcPr>
            <w:tcW w:w="2549" w:type="dxa"/>
          </w:tcPr>
          <w:p w14:paraId="649E1EDC" w14:textId="77777777" w:rsidR="00E03A49" w:rsidRPr="003C51D6" w:rsidRDefault="00E03A49" w:rsidP="00BC6B40">
            <w:pPr>
              <w:rPr>
                <w:rFonts w:ascii="Times New Roman" w:hAnsi="Times New Roman" w:cs="Times New Roman"/>
              </w:rPr>
            </w:pPr>
            <w:r w:rsidRPr="003C51D6">
              <w:rPr>
                <w:rFonts w:ascii="Times New Roman" w:hAnsi="Times New Roman" w:cs="Times New Roman"/>
              </w:rPr>
              <w:t>Dialysis</w:t>
            </w:r>
          </w:p>
        </w:tc>
        <w:tc>
          <w:tcPr>
            <w:tcW w:w="2267" w:type="dxa"/>
          </w:tcPr>
          <w:p w14:paraId="2112B8F6" w14:textId="77777777" w:rsidR="00E03A49" w:rsidRPr="003C51D6" w:rsidRDefault="00E03A49" w:rsidP="00BC6B40">
            <w:pPr>
              <w:rPr>
                <w:rFonts w:ascii="Times New Roman" w:hAnsi="Times New Roman" w:cs="Times New Roman"/>
              </w:rPr>
            </w:pPr>
            <w:r w:rsidRPr="003C51D6">
              <w:rPr>
                <w:rFonts w:ascii="Times New Roman" w:hAnsi="Times New Roman" w:cs="Times New Roman"/>
              </w:rPr>
              <w:t>12</w:t>
            </w:r>
          </w:p>
        </w:tc>
        <w:tc>
          <w:tcPr>
            <w:tcW w:w="2267" w:type="dxa"/>
          </w:tcPr>
          <w:p w14:paraId="664E8371" w14:textId="77777777" w:rsidR="00E03A49" w:rsidRPr="003C51D6" w:rsidRDefault="00E03A49" w:rsidP="00BC6B40">
            <w:pPr>
              <w:rPr>
                <w:rFonts w:ascii="Times New Roman" w:hAnsi="Times New Roman" w:cs="Times New Roman"/>
              </w:rPr>
            </w:pPr>
            <w:r w:rsidRPr="003C51D6">
              <w:rPr>
                <w:rFonts w:ascii="Times New Roman" w:hAnsi="Times New Roman" w:cs="Times New Roman"/>
              </w:rPr>
              <w:t>21</w:t>
            </w:r>
          </w:p>
        </w:tc>
        <w:tc>
          <w:tcPr>
            <w:tcW w:w="2267" w:type="dxa"/>
          </w:tcPr>
          <w:p w14:paraId="6D156A3A" w14:textId="77777777" w:rsidR="00E03A49" w:rsidRPr="003C51D6" w:rsidRDefault="00E03A49" w:rsidP="00BC6B40">
            <w:pPr>
              <w:rPr>
                <w:rFonts w:ascii="Times New Roman" w:hAnsi="Times New Roman" w:cs="Times New Roman"/>
              </w:rPr>
            </w:pPr>
            <w:r w:rsidRPr="003C51D6">
              <w:rPr>
                <w:rFonts w:ascii="Times New Roman" w:hAnsi="Times New Roman" w:cs="Times New Roman"/>
              </w:rPr>
              <w:t>10</w:t>
            </w:r>
          </w:p>
        </w:tc>
      </w:tr>
      <w:tr w:rsidR="00E03A49" w14:paraId="0B763AD4" w14:textId="77777777" w:rsidTr="00BC6B40">
        <w:tc>
          <w:tcPr>
            <w:tcW w:w="2549" w:type="dxa"/>
          </w:tcPr>
          <w:p w14:paraId="34793FCD" w14:textId="77777777" w:rsidR="00E03A49" w:rsidRPr="003C51D6" w:rsidRDefault="00E03A49" w:rsidP="00BC6B40">
            <w:pPr>
              <w:rPr>
                <w:rFonts w:ascii="Times New Roman" w:hAnsi="Times New Roman" w:cs="Times New Roman"/>
              </w:rPr>
            </w:pPr>
            <w:r w:rsidRPr="003C51D6">
              <w:rPr>
                <w:rFonts w:ascii="Times New Roman" w:hAnsi="Times New Roman" w:cs="Times New Roman"/>
              </w:rPr>
              <w:t>Transplant</w:t>
            </w:r>
          </w:p>
        </w:tc>
        <w:tc>
          <w:tcPr>
            <w:tcW w:w="2267" w:type="dxa"/>
          </w:tcPr>
          <w:p w14:paraId="2A917709" w14:textId="77777777" w:rsidR="00E03A49" w:rsidRPr="003C51D6" w:rsidRDefault="00E03A49" w:rsidP="00BC6B40">
            <w:pPr>
              <w:rPr>
                <w:rFonts w:ascii="Times New Roman" w:hAnsi="Times New Roman" w:cs="Times New Roman"/>
              </w:rPr>
            </w:pPr>
            <w:r w:rsidRPr="003C51D6">
              <w:rPr>
                <w:rFonts w:ascii="Times New Roman" w:hAnsi="Times New Roman" w:cs="Times New Roman"/>
              </w:rPr>
              <w:t>14</w:t>
            </w:r>
          </w:p>
        </w:tc>
        <w:tc>
          <w:tcPr>
            <w:tcW w:w="2267" w:type="dxa"/>
          </w:tcPr>
          <w:p w14:paraId="29906CC3" w14:textId="77777777" w:rsidR="00E03A49" w:rsidRPr="003C51D6" w:rsidRDefault="00E03A49" w:rsidP="00BC6B40">
            <w:pPr>
              <w:rPr>
                <w:rFonts w:ascii="Times New Roman" w:hAnsi="Times New Roman" w:cs="Times New Roman"/>
              </w:rPr>
            </w:pPr>
            <w:r w:rsidRPr="003C51D6">
              <w:rPr>
                <w:rFonts w:ascii="Times New Roman" w:hAnsi="Times New Roman" w:cs="Times New Roman"/>
              </w:rPr>
              <w:t>16</w:t>
            </w:r>
          </w:p>
        </w:tc>
        <w:tc>
          <w:tcPr>
            <w:tcW w:w="2267" w:type="dxa"/>
          </w:tcPr>
          <w:p w14:paraId="24A93C2C" w14:textId="77777777" w:rsidR="00E03A49" w:rsidRPr="003C51D6" w:rsidRDefault="00E03A49" w:rsidP="00BC6B40">
            <w:pPr>
              <w:rPr>
                <w:rFonts w:ascii="Times New Roman" w:hAnsi="Times New Roman" w:cs="Times New Roman"/>
              </w:rPr>
            </w:pPr>
            <w:r w:rsidRPr="003C51D6">
              <w:rPr>
                <w:rFonts w:ascii="Times New Roman" w:hAnsi="Times New Roman" w:cs="Times New Roman"/>
              </w:rPr>
              <w:t>8</w:t>
            </w:r>
          </w:p>
        </w:tc>
      </w:tr>
    </w:tbl>
    <w:p w14:paraId="51BB9E7F" w14:textId="77777777" w:rsidR="00E03A49" w:rsidRDefault="00E03A49" w:rsidP="00E03A49"/>
    <w:p w14:paraId="25BC52EB" w14:textId="77777777" w:rsidR="00E03A49" w:rsidRDefault="00E03A49" w:rsidP="00E03A49"/>
    <w:p w14:paraId="339A6762" w14:textId="77777777" w:rsidR="00D526AD" w:rsidRDefault="00D526AD"/>
    <w:sectPr w:rsidR="00D526AD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B315646" w14:textId="77777777" w:rsidR="00576114" w:rsidRDefault="00576114" w:rsidP="00E03A49">
      <w:pPr>
        <w:spacing w:after="0" w:line="240" w:lineRule="auto"/>
      </w:pPr>
      <w:r>
        <w:separator/>
      </w:r>
    </w:p>
  </w:endnote>
  <w:endnote w:type="continuationSeparator" w:id="0">
    <w:p w14:paraId="094BEE87" w14:textId="77777777" w:rsidR="00576114" w:rsidRDefault="00576114" w:rsidP="00E03A4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DBE7D22" w14:textId="77777777" w:rsidR="00E03A49" w:rsidRDefault="00E03A4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44323522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40425A7" w14:textId="71DE28A8" w:rsidR="00E03A49" w:rsidRDefault="00E03A49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EC23CFC" w14:textId="77777777" w:rsidR="00E03A49" w:rsidRDefault="00E03A4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5038B4F" w14:textId="77777777" w:rsidR="00E03A49" w:rsidRDefault="00E03A4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7B7EB9C" w14:textId="77777777" w:rsidR="00576114" w:rsidRDefault="00576114" w:rsidP="00E03A49">
      <w:pPr>
        <w:spacing w:after="0" w:line="240" w:lineRule="auto"/>
      </w:pPr>
      <w:r>
        <w:separator/>
      </w:r>
    </w:p>
  </w:footnote>
  <w:footnote w:type="continuationSeparator" w:id="0">
    <w:p w14:paraId="7EC46DB5" w14:textId="77777777" w:rsidR="00576114" w:rsidRDefault="00576114" w:rsidP="00E03A4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574BD97" w14:textId="77777777" w:rsidR="00E03A49" w:rsidRDefault="00E03A4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0171D5F" w14:textId="77777777" w:rsidR="00E03A49" w:rsidRDefault="00E03A4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0353129" w14:textId="77777777" w:rsidR="00E03A49" w:rsidRDefault="00E03A49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A2N7AwsDA3NTAztDBQ0lEKTi0uzszPAykwrgUAjN8/uywAAAA="/>
  </w:docVars>
  <w:rsids>
    <w:rsidRoot w:val="00E03A49"/>
    <w:rsid w:val="000601A8"/>
    <w:rsid w:val="000E7170"/>
    <w:rsid w:val="00102BFE"/>
    <w:rsid w:val="001A07F3"/>
    <w:rsid w:val="00262969"/>
    <w:rsid w:val="00280896"/>
    <w:rsid w:val="0029383B"/>
    <w:rsid w:val="00452507"/>
    <w:rsid w:val="004543ED"/>
    <w:rsid w:val="00526740"/>
    <w:rsid w:val="00576114"/>
    <w:rsid w:val="00585F8A"/>
    <w:rsid w:val="00801A0C"/>
    <w:rsid w:val="00974380"/>
    <w:rsid w:val="00A6530C"/>
    <w:rsid w:val="00B02649"/>
    <w:rsid w:val="00B77CB1"/>
    <w:rsid w:val="00C55B0D"/>
    <w:rsid w:val="00CB4915"/>
    <w:rsid w:val="00D526AD"/>
    <w:rsid w:val="00D61502"/>
    <w:rsid w:val="00DF016E"/>
    <w:rsid w:val="00E03A49"/>
    <w:rsid w:val="00F942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AC30E1"/>
  <w15:chartTrackingRefBased/>
  <w15:docId w15:val="{5091445F-2D00-40EA-BF4C-F1CE9FC9B0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03A4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E03A4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E03A4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03A49"/>
  </w:style>
  <w:style w:type="paragraph" w:styleId="Footer">
    <w:name w:val="footer"/>
    <w:basedOn w:val="Normal"/>
    <w:link w:val="FooterChar"/>
    <w:uiPriority w:val="99"/>
    <w:unhideWhenUsed/>
    <w:rsid w:val="00E03A4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03A4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5</Words>
  <Characters>144</Characters>
  <Application>Microsoft Office Word</Application>
  <DocSecurity>0</DocSecurity>
  <Lines>1</Lines>
  <Paragraphs>1</Paragraphs>
  <ScaleCrop>false</ScaleCrop>
  <Company/>
  <LinksUpToDate>false</LinksUpToDate>
  <CharactersWithSpaces>1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hil Connelly</dc:creator>
  <cp:keywords/>
  <dc:description/>
  <cp:lastModifiedBy>Phil Connelly</cp:lastModifiedBy>
  <cp:revision>2</cp:revision>
  <dcterms:created xsi:type="dcterms:W3CDTF">2020-01-28T14:03:00Z</dcterms:created>
  <dcterms:modified xsi:type="dcterms:W3CDTF">2020-01-28T14:03:00Z</dcterms:modified>
</cp:coreProperties>
</file>